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7A8E" w:rsidRDefault="007A2997" w:rsidP="00E17627">
      <w:pPr>
        <w:widowControl/>
        <w:spacing w:beforeLines="50" w:before="120" w:line="378" w:lineRule="atLeast"/>
        <w:ind w:firstLineChars="100" w:firstLine="723"/>
      </w:pPr>
      <w:r>
        <w:rPr>
          <w:rFonts w:hint="eastAsia"/>
          <w:b/>
          <w:bCs/>
          <w:color w:val="0A998F"/>
          <w:sz w:val="72"/>
          <w:szCs w:val="72"/>
        </w:rPr>
        <w:t>个人简历</w:t>
      </w:r>
      <w:r>
        <w:rPr>
          <w:rFonts w:asciiTheme="minorEastAsia" w:eastAsiaTheme="minorEastAsia" w:hAnsiTheme="minorEastAsia" w:cstheme="minorEastAsia" w:hint="eastAsia"/>
          <w:b/>
          <w:bCs/>
          <w:color w:val="0A998F"/>
        </w:rPr>
        <w:t>（联系方式：</w:t>
      </w:r>
      <w:r w:rsidR="00E17627" w:rsidRPr="00E17627">
        <w:rPr>
          <w:rFonts w:ascii="华文楷体" w:eastAsia="华文楷体" w:hAnsi="华文楷体" w:cs="仿宋"/>
          <w:b/>
          <w:bCs/>
          <w:sz w:val="24"/>
          <w:szCs w:val="24"/>
        </w:rPr>
        <w:t>138118592017</w:t>
      </w:r>
      <w:r>
        <w:rPr>
          <w:rFonts w:asciiTheme="minorEastAsia" w:eastAsiaTheme="minorEastAsia" w:hAnsiTheme="minorEastAsia" w:cstheme="minorEastAsia" w:hint="eastAsia"/>
          <w:b/>
          <w:bCs/>
          <w:color w:val="0A998F"/>
        </w:rPr>
        <w:t>）</w:t>
      </w:r>
      <w:r w:rsidR="00365BA8">
        <w:pict>
          <v:rect id="_x0000_i1025" style="width:435.55pt;height:6.4pt" o:hrpct="989" o:hralign="center" o:hrstd="t" o:hrnoshade="t" o:hr="t" fillcolor="#0a998f" stroked="f"/>
        </w:pict>
      </w:r>
    </w:p>
    <w:p w:rsidR="0040631F" w:rsidRDefault="0040631F" w:rsidP="0040631F">
      <w:pPr>
        <w:widowControl/>
        <w:spacing w:beforeLines="50" w:before="120" w:line="378" w:lineRule="atLeast"/>
        <w:ind w:firstLineChars="100" w:firstLine="220"/>
        <w:jc w:val="center"/>
        <w:rPr>
          <w:rFonts w:hint="eastAsia"/>
        </w:rPr>
      </w:pPr>
      <w:r>
        <w:rPr>
          <w:noProof/>
        </w:rPr>
        <w:drawing>
          <wp:inline distT="0" distB="0" distL="0" distR="0">
            <wp:extent cx="1850376" cy="2777301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581" cy="2822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17627" w:rsidRDefault="00E17627" w:rsidP="00E17627">
      <w:pPr>
        <w:widowControl/>
        <w:spacing w:beforeLines="50" w:before="120" w:line="378" w:lineRule="atLeast"/>
        <w:ind w:firstLineChars="100" w:firstLine="240"/>
        <w:rPr>
          <w:rFonts w:ascii="华文楷体" w:eastAsia="华文楷体" w:hAnsi="华文楷体" w:cs="仿宋"/>
          <w:b/>
          <w:bCs/>
          <w:sz w:val="24"/>
          <w:szCs w:val="24"/>
        </w:rPr>
      </w:pPr>
      <w:r>
        <w:rPr>
          <w:rFonts w:ascii="华文楷体" w:eastAsia="华文楷体" w:hAnsi="华文楷体" w:cs="仿宋" w:hint="eastAsia"/>
          <w:b/>
          <w:bCs/>
          <w:sz w:val="24"/>
          <w:szCs w:val="24"/>
        </w:rPr>
        <w:t>孙玉华，男，1</w:t>
      </w:r>
      <w:r>
        <w:rPr>
          <w:rFonts w:ascii="华文楷体" w:eastAsia="华文楷体" w:hAnsi="华文楷体" w:cs="仿宋"/>
          <w:b/>
          <w:bCs/>
          <w:sz w:val="24"/>
          <w:szCs w:val="24"/>
        </w:rPr>
        <w:t>964年出生，</w:t>
      </w:r>
      <w:r w:rsidRPr="00E17627">
        <w:rPr>
          <w:rFonts w:ascii="华文楷体" w:eastAsia="华文楷体" w:hAnsi="华文楷体" w:cs="仿宋" w:hint="eastAsia"/>
          <w:b/>
          <w:bCs/>
          <w:sz w:val="24"/>
          <w:szCs w:val="24"/>
        </w:rPr>
        <w:t>研究生，</w:t>
      </w:r>
      <w:r>
        <w:rPr>
          <w:rFonts w:ascii="华文楷体" w:eastAsia="华文楷体" w:hAnsi="华文楷体" w:cs="仿宋" w:hint="eastAsia"/>
          <w:b/>
          <w:bCs/>
          <w:sz w:val="24"/>
          <w:szCs w:val="24"/>
        </w:rPr>
        <w:t>工学</w:t>
      </w:r>
      <w:r w:rsidRPr="00E17627">
        <w:rPr>
          <w:rFonts w:ascii="华文楷体" w:eastAsia="华文楷体" w:hAnsi="华文楷体" w:cs="仿宋" w:hint="eastAsia"/>
          <w:b/>
          <w:bCs/>
          <w:sz w:val="24"/>
          <w:szCs w:val="24"/>
        </w:rPr>
        <w:t>硕士</w:t>
      </w:r>
      <w:r>
        <w:rPr>
          <w:rFonts w:ascii="华文楷体" w:eastAsia="华文楷体" w:hAnsi="华文楷体" w:cs="仿宋" w:hint="eastAsia"/>
          <w:b/>
          <w:bCs/>
          <w:sz w:val="24"/>
          <w:szCs w:val="24"/>
        </w:rPr>
        <w:t>学位</w:t>
      </w:r>
      <w:r w:rsidRPr="00E17627">
        <w:rPr>
          <w:rFonts w:ascii="华文楷体" w:eastAsia="华文楷体" w:hAnsi="华文楷体" w:cs="仿宋" w:hint="eastAsia"/>
          <w:b/>
          <w:bCs/>
          <w:sz w:val="24"/>
          <w:szCs w:val="24"/>
        </w:rPr>
        <w:t>，教授级高工</w:t>
      </w:r>
      <w:r>
        <w:rPr>
          <w:rFonts w:ascii="华文楷体" w:eastAsia="华文楷体" w:hAnsi="华文楷体" w:cs="仿宋" w:hint="eastAsia"/>
          <w:b/>
          <w:bCs/>
          <w:sz w:val="24"/>
          <w:szCs w:val="24"/>
        </w:rPr>
        <w:t>，</w:t>
      </w:r>
    </w:p>
    <w:p w:rsidR="00E17627" w:rsidRPr="00E17627" w:rsidRDefault="00E17627" w:rsidP="00E17627">
      <w:pPr>
        <w:widowControl/>
        <w:spacing w:beforeLines="50" w:before="120" w:line="378" w:lineRule="atLeast"/>
        <w:ind w:firstLineChars="100" w:firstLine="240"/>
        <w:rPr>
          <w:rFonts w:ascii="华文楷体" w:eastAsia="华文楷体" w:hAnsi="华文楷体" w:cs="仿宋"/>
          <w:b/>
          <w:bCs/>
          <w:sz w:val="24"/>
          <w:szCs w:val="24"/>
        </w:rPr>
      </w:pPr>
      <w:r>
        <w:rPr>
          <w:rFonts w:ascii="华文楷体" w:eastAsia="华文楷体" w:hAnsi="华文楷体" w:cs="仿宋" w:hint="eastAsia"/>
          <w:b/>
          <w:bCs/>
          <w:sz w:val="24"/>
          <w:szCs w:val="24"/>
        </w:rPr>
        <w:t>现任</w:t>
      </w:r>
      <w:r w:rsidRPr="00E17627">
        <w:rPr>
          <w:rFonts w:ascii="华文楷体" w:eastAsia="华文楷体" w:hAnsi="华文楷体" w:cs="仿宋" w:hint="eastAsia"/>
          <w:b/>
          <w:bCs/>
          <w:sz w:val="24"/>
          <w:szCs w:val="24"/>
        </w:rPr>
        <w:t>中国石油物资采购中心数学和信息化管理处，处长</w:t>
      </w:r>
    </w:p>
    <w:p w:rsidR="00E17627" w:rsidRPr="00E17627" w:rsidRDefault="00E17627" w:rsidP="00E17627">
      <w:pPr>
        <w:widowControl/>
        <w:spacing w:beforeLines="50" w:before="120" w:line="378" w:lineRule="atLeast"/>
        <w:ind w:firstLineChars="100" w:firstLine="240"/>
        <w:rPr>
          <w:rFonts w:ascii="华文楷体" w:eastAsia="华文楷体" w:hAnsi="华文楷体" w:cs="仿宋"/>
          <w:b/>
          <w:bCs/>
          <w:sz w:val="24"/>
          <w:szCs w:val="24"/>
        </w:rPr>
      </w:pPr>
      <w:r>
        <w:rPr>
          <w:rFonts w:ascii="华文楷体" w:eastAsia="华文楷体" w:hAnsi="华文楷体" w:cs="仿宋" w:hint="eastAsia"/>
          <w:b/>
          <w:bCs/>
          <w:sz w:val="24"/>
          <w:szCs w:val="24"/>
        </w:rPr>
        <w:t>主要从事研究领域：</w:t>
      </w:r>
      <w:r w:rsidRPr="00E17627">
        <w:rPr>
          <w:rFonts w:ascii="华文楷体" w:eastAsia="华文楷体" w:hAnsi="华文楷体" w:cs="仿宋" w:hint="eastAsia"/>
          <w:b/>
          <w:bCs/>
          <w:sz w:val="24"/>
          <w:szCs w:val="24"/>
        </w:rPr>
        <w:t>过程控制、信息工程</w:t>
      </w:r>
    </w:p>
    <w:p w:rsidR="004E7A8E" w:rsidRDefault="00E17627" w:rsidP="00E17627">
      <w:pPr>
        <w:widowControl/>
        <w:spacing w:beforeLines="50" w:before="120" w:line="378" w:lineRule="atLeast"/>
        <w:ind w:firstLineChars="100" w:firstLine="240"/>
        <w:rPr>
          <w:rFonts w:ascii="仿宋" w:eastAsia="仿宋" w:hAnsi="仿宋" w:cs="仿宋"/>
          <w:sz w:val="18"/>
        </w:rPr>
      </w:pPr>
      <w:r>
        <w:rPr>
          <w:rFonts w:ascii="华文楷体" w:eastAsia="华文楷体" w:hAnsi="华文楷体" w:cs="仿宋"/>
          <w:b/>
          <w:bCs/>
          <w:sz w:val="24"/>
          <w:szCs w:val="24"/>
        </w:rPr>
        <w:t>联系方式：</w:t>
      </w:r>
      <w:r w:rsidRPr="00E17627">
        <w:rPr>
          <w:rFonts w:ascii="华文楷体" w:eastAsia="华文楷体" w:hAnsi="华文楷体" w:cs="仿宋"/>
          <w:b/>
          <w:bCs/>
          <w:sz w:val="24"/>
          <w:szCs w:val="24"/>
        </w:rPr>
        <w:t>138118592017</w:t>
      </w:r>
    </w:p>
    <w:sectPr w:rsidR="004E7A8E" w:rsidSect="00AC5D9A">
      <w:footerReference w:type="default" r:id="rId9"/>
      <w:type w:val="continuous"/>
      <w:pgSz w:w="11910" w:h="16840"/>
      <w:pgMar w:top="1582" w:right="1259" w:bottom="851" w:left="1843" w:header="720" w:footer="90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5BA8" w:rsidRDefault="00365BA8">
      <w:r>
        <w:separator/>
      </w:r>
    </w:p>
  </w:endnote>
  <w:endnote w:type="continuationSeparator" w:id="0">
    <w:p w:rsidR="00365BA8" w:rsidRDefault="00365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4789088"/>
      <w:docPartObj>
        <w:docPartGallery w:val="AutoText"/>
      </w:docPartObj>
    </w:sdtPr>
    <w:sdtEndPr/>
    <w:sdtContent>
      <w:p w:rsidR="004E7A8E" w:rsidRDefault="007A2997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C4423" w:rsidRPr="00CC4423">
          <w:rPr>
            <w:noProof/>
            <w:lang w:val="zh-CN"/>
          </w:rPr>
          <w:t>1</w:t>
        </w:r>
        <w:r>
          <w:fldChar w:fldCharType="end"/>
        </w:r>
      </w:p>
    </w:sdtContent>
  </w:sdt>
  <w:p w:rsidR="004E7A8E" w:rsidRDefault="004E7A8E">
    <w:pPr>
      <w:pStyle w:val="a4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5BA8" w:rsidRDefault="00365BA8">
      <w:r>
        <w:separator/>
      </w:r>
    </w:p>
  </w:footnote>
  <w:footnote w:type="continuationSeparator" w:id="0">
    <w:p w:rsidR="00365BA8" w:rsidRDefault="00365B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619ED"/>
    <w:multiLevelType w:val="multilevel"/>
    <w:tmpl w:val="092619ED"/>
    <w:lvl w:ilvl="0">
      <w:start w:val="1"/>
      <w:numFmt w:val="decimal"/>
      <w:lvlText w:val="%1)"/>
      <w:lvlJc w:val="left"/>
      <w:pPr>
        <w:ind w:left="-210" w:firstLine="21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2AC7529A"/>
    <w:multiLevelType w:val="multilevel"/>
    <w:tmpl w:val="2AC7529A"/>
    <w:lvl w:ilvl="0">
      <w:start w:val="1"/>
      <w:numFmt w:val="decimal"/>
      <w:lvlText w:val="%1)"/>
      <w:lvlJc w:val="left"/>
      <w:pPr>
        <w:ind w:left="510" w:firstLine="21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772D48E8"/>
    <w:multiLevelType w:val="multilevel"/>
    <w:tmpl w:val="772D48E8"/>
    <w:lvl w:ilvl="0">
      <w:start w:val="1"/>
      <w:numFmt w:val="decimal"/>
      <w:lvlText w:val="%1)"/>
      <w:lvlJc w:val="left"/>
      <w:pPr>
        <w:ind w:left="357" w:firstLine="21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zI3NjQyMzUxMTJX0lEKTi0uzszPAykwqQUAES+7cCwAAAA="/>
    <w:docVar w:name="commondata" w:val="eyJoZGlkIjoiMTY0Yjg3NjYwZjlkMmQyOTJjNmUxMTE2NzRiMDViYmEifQ=="/>
  </w:docVars>
  <w:rsids>
    <w:rsidRoot w:val="002A3819"/>
    <w:rsid w:val="00007168"/>
    <w:rsid w:val="00011F4D"/>
    <w:rsid w:val="00020A16"/>
    <w:rsid w:val="0002573E"/>
    <w:rsid w:val="00056C9B"/>
    <w:rsid w:val="0006300A"/>
    <w:rsid w:val="000A1CAE"/>
    <w:rsid w:val="000A5846"/>
    <w:rsid w:val="0011026B"/>
    <w:rsid w:val="001235A1"/>
    <w:rsid w:val="00164FB6"/>
    <w:rsid w:val="001A38AE"/>
    <w:rsid w:val="001B497F"/>
    <w:rsid w:val="001B6C27"/>
    <w:rsid w:val="001C1AFF"/>
    <w:rsid w:val="001D026A"/>
    <w:rsid w:val="001E28F1"/>
    <w:rsid w:val="001E342D"/>
    <w:rsid w:val="00225DF0"/>
    <w:rsid w:val="0023506B"/>
    <w:rsid w:val="00253782"/>
    <w:rsid w:val="0025527D"/>
    <w:rsid w:val="002714FF"/>
    <w:rsid w:val="00271603"/>
    <w:rsid w:val="00271A00"/>
    <w:rsid w:val="00276888"/>
    <w:rsid w:val="002A3819"/>
    <w:rsid w:val="002B29DA"/>
    <w:rsid w:val="002C0CF4"/>
    <w:rsid w:val="002C1C2B"/>
    <w:rsid w:val="002C7C61"/>
    <w:rsid w:val="002D17E4"/>
    <w:rsid w:val="002F1712"/>
    <w:rsid w:val="0032131B"/>
    <w:rsid w:val="00324C25"/>
    <w:rsid w:val="00325268"/>
    <w:rsid w:val="003272EA"/>
    <w:rsid w:val="00336163"/>
    <w:rsid w:val="00342E78"/>
    <w:rsid w:val="00347026"/>
    <w:rsid w:val="0035269A"/>
    <w:rsid w:val="00360BA4"/>
    <w:rsid w:val="00365BA8"/>
    <w:rsid w:val="003667FA"/>
    <w:rsid w:val="00376F70"/>
    <w:rsid w:val="00383310"/>
    <w:rsid w:val="00393D3C"/>
    <w:rsid w:val="003B7CF0"/>
    <w:rsid w:val="003F1AB4"/>
    <w:rsid w:val="0040349C"/>
    <w:rsid w:val="0040631F"/>
    <w:rsid w:val="00432C7F"/>
    <w:rsid w:val="00444178"/>
    <w:rsid w:val="00471A98"/>
    <w:rsid w:val="004769EB"/>
    <w:rsid w:val="00476BE1"/>
    <w:rsid w:val="00480D31"/>
    <w:rsid w:val="004846D8"/>
    <w:rsid w:val="0048738B"/>
    <w:rsid w:val="00491EAB"/>
    <w:rsid w:val="004B04DD"/>
    <w:rsid w:val="004B5B9B"/>
    <w:rsid w:val="004B7186"/>
    <w:rsid w:val="004C3180"/>
    <w:rsid w:val="004E26E4"/>
    <w:rsid w:val="004E317D"/>
    <w:rsid w:val="004E7A8E"/>
    <w:rsid w:val="004F3535"/>
    <w:rsid w:val="00504E36"/>
    <w:rsid w:val="005146C2"/>
    <w:rsid w:val="005166F4"/>
    <w:rsid w:val="00545CB3"/>
    <w:rsid w:val="00552FD3"/>
    <w:rsid w:val="00563173"/>
    <w:rsid w:val="005E5F43"/>
    <w:rsid w:val="005F2526"/>
    <w:rsid w:val="0061321E"/>
    <w:rsid w:val="00624059"/>
    <w:rsid w:val="00632809"/>
    <w:rsid w:val="00643241"/>
    <w:rsid w:val="00644D08"/>
    <w:rsid w:val="00646B93"/>
    <w:rsid w:val="00655CD8"/>
    <w:rsid w:val="0067441D"/>
    <w:rsid w:val="00681339"/>
    <w:rsid w:val="00683294"/>
    <w:rsid w:val="006C5CDB"/>
    <w:rsid w:val="006E73D7"/>
    <w:rsid w:val="006F1823"/>
    <w:rsid w:val="006F744C"/>
    <w:rsid w:val="0070323D"/>
    <w:rsid w:val="00736AB9"/>
    <w:rsid w:val="00782BCF"/>
    <w:rsid w:val="007A2997"/>
    <w:rsid w:val="007D1198"/>
    <w:rsid w:val="007D4849"/>
    <w:rsid w:val="0080113E"/>
    <w:rsid w:val="00817C0A"/>
    <w:rsid w:val="00823D93"/>
    <w:rsid w:val="0082785B"/>
    <w:rsid w:val="00833431"/>
    <w:rsid w:val="00843EFF"/>
    <w:rsid w:val="00851D3A"/>
    <w:rsid w:val="00852D36"/>
    <w:rsid w:val="00854CAF"/>
    <w:rsid w:val="0085578D"/>
    <w:rsid w:val="0086672E"/>
    <w:rsid w:val="008A33E5"/>
    <w:rsid w:val="008B5EEC"/>
    <w:rsid w:val="008C7D04"/>
    <w:rsid w:val="008D1109"/>
    <w:rsid w:val="008D1AD8"/>
    <w:rsid w:val="008D6BDB"/>
    <w:rsid w:val="008D7DFA"/>
    <w:rsid w:val="008E1ECA"/>
    <w:rsid w:val="008E5475"/>
    <w:rsid w:val="008E564E"/>
    <w:rsid w:val="00944D95"/>
    <w:rsid w:val="00954BA0"/>
    <w:rsid w:val="009624DE"/>
    <w:rsid w:val="009674BA"/>
    <w:rsid w:val="00973383"/>
    <w:rsid w:val="009926BB"/>
    <w:rsid w:val="00997FAA"/>
    <w:rsid w:val="009A150D"/>
    <w:rsid w:val="009B505F"/>
    <w:rsid w:val="009B5873"/>
    <w:rsid w:val="009C3560"/>
    <w:rsid w:val="009C5128"/>
    <w:rsid w:val="009C7065"/>
    <w:rsid w:val="009D7457"/>
    <w:rsid w:val="009E512A"/>
    <w:rsid w:val="009F42DA"/>
    <w:rsid w:val="00A031EB"/>
    <w:rsid w:val="00A07A94"/>
    <w:rsid w:val="00A207FA"/>
    <w:rsid w:val="00A321F0"/>
    <w:rsid w:val="00A461B7"/>
    <w:rsid w:val="00A72577"/>
    <w:rsid w:val="00AA6222"/>
    <w:rsid w:val="00AB451C"/>
    <w:rsid w:val="00AC5D9A"/>
    <w:rsid w:val="00AD3F69"/>
    <w:rsid w:val="00B26AFA"/>
    <w:rsid w:val="00B276C2"/>
    <w:rsid w:val="00B56F85"/>
    <w:rsid w:val="00B6748A"/>
    <w:rsid w:val="00BA5A80"/>
    <w:rsid w:val="00BB4003"/>
    <w:rsid w:val="00BC7D45"/>
    <w:rsid w:val="00BD6C5F"/>
    <w:rsid w:val="00BE4998"/>
    <w:rsid w:val="00BF2BF9"/>
    <w:rsid w:val="00C07D38"/>
    <w:rsid w:val="00C24DC3"/>
    <w:rsid w:val="00C7301D"/>
    <w:rsid w:val="00C7331E"/>
    <w:rsid w:val="00CA5AEC"/>
    <w:rsid w:val="00CA761B"/>
    <w:rsid w:val="00CC1925"/>
    <w:rsid w:val="00CC4423"/>
    <w:rsid w:val="00CC5541"/>
    <w:rsid w:val="00CD089D"/>
    <w:rsid w:val="00CD2C49"/>
    <w:rsid w:val="00CD5741"/>
    <w:rsid w:val="00CF629A"/>
    <w:rsid w:val="00D058F0"/>
    <w:rsid w:val="00D11598"/>
    <w:rsid w:val="00D1361C"/>
    <w:rsid w:val="00D26A5D"/>
    <w:rsid w:val="00D26C71"/>
    <w:rsid w:val="00D27195"/>
    <w:rsid w:val="00D46BA9"/>
    <w:rsid w:val="00D557AF"/>
    <w:rsid w:val="00D63C55"/>
    <w:rsid w:val="00D74B43"/>
    <w:rsid w:val="00D75FA6"/>
    <w:rsid w:val="00DA2D56"/>
    <w:rsid w:val="00DB24EA"/>
    <w:rsid w:val="00DC0C41"/>
    <w:rsid w:val="00E17627"/>
    <w:rsid w:val="00E20477"/>
    <w:rsid w:val="00E25BEA"/>
    <w:rsid w:val="00E33B33"/>
    <w:rsid w:val="00E41BA9"/>
    <w:rsid w:val="00E67247"/>
    <w:rsid w:val="00E672B1"/>
    <w:rsid w:val="00E701EE"/>
    <w:rsid w:val="00E72239"/>
    <w:rsid w:val="00EA2728"/>
    <w:rsid w:val="00EB01D2"/>
    <w:rsid w:val="00ED10D4"/>
    <w:rsid w:val="00ED376B"/>
    <w:rsid w:val="00EE2C89"/>
    <w:rsid w:val="00EE6B20"/>
    <w:rsid w:val="00F11474"/>
    <w:rsid w:val="00F20DD0"/>
    <w:rsid w:val="00F360BB"/>
    <w:rsid w:val="00F365AE"/>
    <w:rsid w:val="00F3731E"/>
    <w:rsid w:val="00F472AD"/>
    <w:rsid w:val="00F55537"/>
    <w:rsid w:val="00F6526E"/>
    <w:rsid w:val="00F7402D"/>
    <w:rsid w:val="00F75C50"/>
    <w:rsid w:val="00F9086B"/>
    <w:rsid w:val="00F940FA"/>
    <w:rsid w:val="00FA0632"/>
    <w:rsid w:val="00FA71FF"/>
    <w:rsid w:val="00FB2DEA"/>
    <w:rsid w:val="00FC5FA1"/>
    <w:rsid w:val="00FD2651"/>
    <w:rsid w:val="00FD70F0"/>
    <w:rsid w:val="11696C2D"/>
    <w:rsid w:val="4C776B5B"/>
    <w:rsid w:val="4D007321"/>
    <w:rsid w:val="5F7021EC"/>
    <w:rsid w:val="60193217"/>
    <w:rsid w:val="79AB7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25A677B"/>
  <w15:docId w15:val="{D998AF88-C09F-41C3-B52A-9A5A46F22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Preformatted" w:semiHidden="1" w:unhideWhenUsed="1"/>
    <w:lsdException w:name="Normal Table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宋体" w:eastAsia="宋体" w:hAnsi="宋体" w:cs="宋体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44"/>
      <w:szCs w:val="44"/>
    </w:rPr>
  </w:style>
  <w:style w:type="paragraph" w:styleId="a4">
    <w:name w:val="footer"/>
    <w:basedOn w:val="a"/>
    <w:link w:val="a5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both"/>
    </w:pPr>
    <w:rPr>
      <w:sz w:val="18"/>
    </w:rPr>
  </w:style>
  <w:style w:type="paragraph" w:styleId="a7">
    <w:name w:val="Normal (Web)"/>
    <w:basedOn w:val="a"/>
    <w:uiPriority w:val="99"/>
    <w:unhideWhenUsed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8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a5">
    <w:name w:val="页脚 字符"/>
    <w:basedOn w:val="a0"/>
    <w:link w:val="a4"/>
    <w:uiPriority w:val="99"/>
    <w:rPr>
      <w:rFonts w:ascii="宋体" w:eastAsia="宋体" w:hAnsi="宋体" w:cs="宋体"/>
      <w:sz w:val="18"/>
      <w:szCs w:val="18"/>
    </w:rPr>
  </w:style>
  <w:style w:type="paragraph" w:customStyle="1" w:styleId="16">
    <w:name w:val="16"/>
    <w:basedOn w:val="a"/>
    <w:qFormat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7F9F2-F6F7-4605-93C1-1390F9FE3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共浙江省农业科学院委员会</dc:title>
  <dc:subject>吴小兰</dc:subject>
  <dc:creator>吴小兰</dc:creator>
  <cp:keywords>吴小兰</cp:keywords>
  <cp:lastModifiedBy>User</cp:lastModifiedBy>
  <cp:revision>3</cp:revision>
  <cp:lastPrinted>2022-01-24T06:12:00Z</cp:lastPrinted>
  <dcterms:created xsi:type="dcterms:W3CDTF">2022-12-06T08:31:00Z</dcterms:created>
  <dcterms:modified xsi:type="dcterms:W3CDTF">2023-03-06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4T00:00:00Z</vt:filetime>
  </property>
  <property fmtid="{D5CDD505-2E9C-101B-9397-08002B2CF9AE}" pid="3" name="Creator">
    <vt:lpwstr>Foxit OFDToPDF 1.0</vt:lpwstr>
  </property>
  <property fmtid="{D5CDD505-2E9C-101B-9397-08002B2CF9AE}" pid="4" name="LastSaved">
    <vt:filetime>2021-09-24T00:00:00Z</vt:filetime>
  </property>
  <property fmtid="{D5CDD505-2E9C-101B-9397-08002B2CF9AE}" pid="5" name="KSOProductBuildVer">
    <vt:lpwstr>2052-11.1.0.12763</vt:lpwstr>
  </property>
  <property fmtid="{D5CDD505-2E9C-101B-9397-08002B2CF9AE}" pid="6" name="ICV">
    <vt:lpwstr>73D1912D73894301B7A0D8FBBF4D125A</vt:lpwstr>
  </property>
</Properties>
</file>